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51C08" w14:textId="5B79027A" w:rsidR="00DF153D" w:rsidRDefault="00DF153D">
      <w:r>
        <w:t xml:space="preserve">This is full playlist on </w:t>
      </w:r>
      <w:r w:rsidR="0061220F">
        <w:t>YouTube</w:t>
      </w:r>
      <w:r>
        <w:t xml:space="preserve"> it contains two projects. One essential for beginners and one more involved with WPF MVVM pattern and </w:t>
      </w:r>
      <w:proofErr w:type="spellStart"/>
      <w:r>
        <w:t>DockablePane</w:t>
      </w:r>
      <w:proofErr w:type="spellEnd"/>
      <w:r>
        <w:t xml:space="preserve"> control.</w:t>
      </w:r>
    </w:p>
    <w:p w14:paraId="737D25E7" w14:textId="1A975D10" w:rsidR="00DF153D" w:rsidRDefault="00DF153D">
      <w:hyperlink r:id="rId4" w:history="1">
        <w:r>
          <w:rPr>
            <w:rStyle w:val="Hyperlink"/>
          </w:rPr>
          <w:t>https://www.youtube.com/watch?v=rv6L0jH5e9I&amp;list=PL7mg6Q0pUAfn8Pa7cyfRxTERRML964bUE</w:t>
        </w:r>
      </w:hyperlink>
    </w:p>
    <w:p w14:paraId="3BD9F3BF" w14:textId="3368C46C" w:rsidR="00DF153D" w:rsidRDefault="00DF153D"/>
    <w:p w14:paraId="55443B80" w14:textId="3097767E" w:rsidR="00DF153D" w:rsidRDefault="00DF153D">
      <w:r>
        <w:t>First project targets beginner audience to Revit API. Idea is to create super simple tool that can add text note elements containing Wall layers information. I picked this because it I think it is a good project to showcase common workflow for creating simple tools in Revit.</w:t>
      </w:r>
      <w:r w:rsidR="0061220F">
        <w:t xml:space="preserve"> </w:t>
      </w:r>
    </w:p>
    <w:p w14:paraId="23266072" w14:textId="124EBF72" w:rsidR="00DF153D" w:rsidRDefault="00DF153D"/>
    <w:p w14:paraId="72133D92" w14:textId="320ACD1E" w:rsidR="00DF153D" w:rsidRDefault="00DF153D">
      <w:r>
        <w:t xml:space="preserve">On top of the previous project I </w:t>
      </w:r>
      <w:r w:rsidR="00374048">
        <w:t xml:space="preserve">recorded series for more </w:t>
      </w:r>
      <w:r w:rsidR="0061220F">
        <w:t>medium to advanced</w:t>
      </w:r>
      <w:r w:rsidR="00374048">
        <w:t xml:space="preserve"> users. Idea is to have a </w:t>
      </w:r>
      <w:proofErr w:type="spellStart"/>
      <w:r w:rsidR="0061220F">
        <w:t>dockable</w:t>
      </w:r>
      <w:proofErr w:type="spellEnd"/>
      <w:r w:rsidR="0061220F">
        <w:t xml:space="preserve"> pane</w:t>
      </w:r>
      <w:r w:rsidR="00374048">
        <w:t xml:space="preserve"> type of </w:t>
      </w:r>
      <w:proofErr w:type="spellStart"/>
      <w:r w:rsidR="00374048">
        <w:t>addin</w:t>
      </w:r>
      <w:proofErr w:type="spellEnd"/>
      <w:r w:rsidR="00374048">
        <w:t xml:space="preserve"> that is used to show Family files from external directories</w:t>
      </w:r>
      <w:r w:rsidR="0061220F">
        <w:t xml:space="preserve"> and provide some commands through right click context menu</w:t>
      </w:r>
      <w:r w:rsidR="00374048">
        <w:t xml:space="preserve">. </w:t>
      </w:r>
    </w:p>
    <w:p w14:paraId="11557A99" w14:textId="77777777" w:rsidR="00DB232C" w:rsidRDefault="00DB232C"/>
    <w:p w14:paraId="0379155C" w14:textId="1BCCD4C7" w:rsidR="00374048" w:rsidRDefault="00DB232C">
      <w:r>
        <w:t xml:space="preserve">Idea behind </w:t>
      </w:r>
      <w:r w:rsidR="00374048">
        <w:t xml:space="preserve">this series is to start involving more community into </w:t>
      </w:r>
      <w:r>
        <w:t xml:space="preserve">using </w:t>
      </w:r>
      <w:r w:rsidR="00374048">
        <w:t xml:space="preserve">WPF, XAML and MVVM pattern of programming. </w:t>
      </w:r>
      <w:r>
        <w:t>I covered a lo</w:t>
      </w:r>
      <w:bookmarkStart w:id="0" w:name="_GoBack"/>
      <w:bookmarkEnd w:id="0"/>
      <w:r>
        <w:t>t of topic for styling, a</w:t>
      </w:r>
      <w:r w:rsidR="00374048">
        <w:t xml:space="preserve">nimations for hovering effects, animated transitions between pages in </w:t>
      </w:r>
      <w:proofErr w:type="spellStart"/>
      <w:r w:rsidR="00374048">
        <w:t>DockablePane</w:t>
      </w:r>
      <w:proofErr w:type="spellEnd"/>
      <w:r w:rsidR="00374048">
        <w:t>, for example fading and sliding animation, things like that. I followed MVVM pattern completely in this series</w:t>
      </w:r>
      <w:r>
        <w:t xml:space="preserve"> (from my best understanding) </w:t>
      </w:r>
      <w:r w:rsidR="00374048">
        <w:t xml:space="preserve">data bindings, value conversions, </w:t>
      </w:r>
      <w:proofErr w:type="spellStart"/>
      <w:r w:rsidR="00374048">
        <w:t>ViewModel</w:t>
      </w:r>
      <w:proofErr w:type="spellEnd"/>
      <w:r w:rsidR="00374048">
        <w:t xml:space="preserve"> classes, … </w:t>
      </w:r>
    </w:p>
    <w:p w14:paraId="114163A4" w14:textId="14EF1C10" w:rsidR="00DF153D" w:rsidRDefault="00DF153D"/>
    <w:p w14:paraId="34145CF7" w14:textId="7516CF13" w:rsidR="00374048" w:rsidRDefault="00374048">
      <w:r>
        <w:t>Majority of videos are covered with</w:t>
      </w:r>
      <w:r w:rsidR="0061220F">
        <w:t xml:space="preserve"> links in description to</w:t>
      </w:r>
      <w:r>
        <w:t xml:space="preserve"> written articles on my LinkedIn page. Some</w:t>
      </w:r>
      <w:r w:rsidR="0061220F">
        <w:t xml:space="preserve"> </w:t>
      </w:r>
      <w:r>
        <w:t>things are easier to write than record. One example of article you can find on link bellow.</w:t>
      </w:r>
    </w:p>
    <w:p w14:paraId="30188AAE" w14:textId="51597E8F" w:rsidR="00DF153D" w:rsidRDefault="00DF153D">
      <w:hyperlink r:id="rId5" w:history="1">
        <w:r>
          <w:rPr>
            <w:rStyle w:val="Hyperlink"/>
          </w:rPr>
          <w:t>https://www.linkedin.com/pulse/13-revit-api-family-manager-item-type-visual-marko-koljancic/</w:t>
        </w:r>
      </w:hyperlink>
    </w:p>
    <w:p w14:paraId="715914E7" w14:textId="0183E3C6" w:rsidR="0061220F" w:rsidRDefault="0061220F"/>
    <w:p w14:paraId="2110818B" w14:textId="7C40E9A4" w:rsidR="00DB232C" w:rsidRDefault="00DB232C" w:rsidP="00DB232C">
      <w:r>
        <w:t>I didn’t record audio but I heavily documented code</w:t>
      </w:r>
      <w:r>
        <w:t xml:space="preserve"> and cover them with LinkedIn articles. </w:t>
      </w:r>
      <w:r>
        <w:t>Playlist is live and I plan to continue it.</w:t>
      </w:r>
    </w:p>
    <w:p w14:paraId="61503DA6" w14:textId="5E59F9EC" w:rsidR="00DB232C" w:rsidRDefault="00DB232C" w:rsidP="00DB232C"/>
    <w:p w14:paraId="3CD5ACCC" w14:textId="6ECC6F93" w:rsidR="00DB232C" w:rsidRDefault="00DB232C" w:rsidP="00DB232C">
      <w:r>
        <w:t>I’m an architect and self-taught C# developer. I struggled in begging to figure out all this concepts on my own, still learning. This video series is my humble contribution to wonderful Revit API community.</w:t>
      </w:r>
    </w:p>
    <w:p w14:paraId="5D47A84D" w14:textId="6F7AD939" w:rsidR="007C53D1" w:rsidRDefault="007C53D1">
      <w:r>
        <w:br w:type="page"/>
      </w:r>
    </w:p>
    <w:p w14:paraId="40D59142" w14:textId="77777777" w:rsidR="007C53D1" w:rsidRDefault="007C53D1" w:rsidP="007C53D1">
      <w:pPr>
        <w:jc w:val="center"/>
      </w:pPr>
      <w:r>
        <w:lastRenderedPageBreak/>
        <w:t xml:space="preserve">Short table of content of </w:t>
      </w:r>
      <w:r w:rsidRPr="00D235A4">
        <w:t>Revit API - Plugin Development</w:t>
      </w:r>
      <w:r>
        <w:t xml:space="preserve"> Playlist</w:t>
      </w:r>
    </w:p>
    <w:p w14:paraId="5C325FA6" w14:textId="77777777" w:rsidR="007C53D1" w:rsidRDefault="007C53D1" w:rsidP="007C53D1">
      <w:hyperlink r:id="rId6" w:history="1">
        <w:r>
          <w:rPr>
            <w:rStyle w:val="Hyperlink"/>
          </w:rPr>
          <w:t>https://www.youtube.com/watch?v=rv6L0jH5e9I&amp;list=PL7mg6Q0pUAfn8Pa7cyfRxTERRML964bUE</w:t>
        </w:r>
      </w:hyperlink>
    </w:p>
    <w:p w14:paraId="138C58DF" w14:textId="77777777" w:rsidR="007C53D1" w:rsidRDefault="007C53D1" w:rsidP="007C53D1"/>
    <w:p w14:paraId="0A3A1644" w14:textId="77777777" w:rsidR="007C53D1" w:rsidRDefault="007C53D1" w:rsidP="007C53D1"/>
    <w:p w14:paraId="7174EB78" w14:textId="77777777" w:rsidR="007C53D1" w:rsidRDefault="007C53D1" w:rsidP="007C53D1">
      <w:r w:rsidRPr="00F56684">
        <w:t>01 - Revit API - Plugin Essentials - First steps, basic plugin setup</w:t>
      </w:r>
      <w:r>
        <w:t xml:space="preserve"> </w:t>
      </w:r>
    </w:p>
    <w:p w14:paraId="2D7A4059" w14:textId="77777777" w:rsidR="007C53D1" w:rsidRDefault="007C53D1" w:rsidP="007C53D1">
      <w:r w:rsidRPr="00F56684">
        <w:t>02 - Revit API - Plugin Essentials - Manage image resources and multiple project setup</w:t>
      </w:r>
    </w:p>
    <w:p w14:paraId="46036395" w14:textId="77777777" w:rsidR="007C53D1" w:rsidRDefault="007C53D1" w:rsidP="007C53D1">
      <w:r w:rsidRPr="00F56684">
        <w:t>03 - Revit API - Plugin Essentials - Tag Wall Layers Command and create Text Note Element</w:t>
      </w:r>
    </w:p>
    <w:p w14:paraId="0B102F63" w14:textId="77777777" w:rsidR="007C53D1" w:rsidRDefault="007C53D1" w:rsidP="007C53D1">
      <w:r w:rsidRPr="00F56684">
        <w:t xml:space="preserve">04 - Revit API - Plugin Essentials - Show Dialog Box and create </w:t>
      </w:r>
      <w:proofErr w:type="spellStart"/>
      <w:r w:rsidRPr="00F56684">
        <w:t>SketchPlane</w:t>
      </w:r>
      <w:proofErr w:type="spellEnd"/>
    </w:p>
    <w:p w14:paraId="06F69DCB" w14:textId="77777777" w:rsidR="007C53D1" w:rsidRDefault="007C53D1" w:rsidP="007C53D1">
      <w:r w:rsidRPr="00F56684">
        <w:t>05 - Revit API - Plugin Essentials - Convert Imperial to Metric Units</w:t>
      </w:r>
    </w:p>
    <w:p w14:paraId="3E102A65" w14:textId="77777777" w:rsidR="007C53D1" w:rsidRDefault="007C53D1" w:rsidP="007C53D1">
      <w:r w:rsidRPr="00F56684">
        <w:t xml:space="preserve">06 - Revit API - Family Manager Plugin - </w:t>
      </w:r>
      <w:proofErr w:type="spellStart"/>
      <w:r w:rsidRPr="00F56684">
        <w:t>Dockable</w:t>
      </w:r>
      <w:proofErr w:type="spellEnd"/>
      <w:r w:rsidRPr="00F56684">
        <w:t xml:space="preserve"> Pane, Revit and WPF</w:t>
      </w:r>
    </w:p>
    <w:p w14:paraId="0D3740A2" w14:textId="77777777" w:rsidR="007C53D1" w:rsidRDefault="007C53D1" w:rsidP="007C53D1">
      <w:r w:rsidRPr="00F56684">
        <w:t xml:space="preserve">07 - Revit API - Family Manager Plugin - WPF </w:t>
      </w:r>
      <w:proofErr w:type="spellStart"/>
      <w:r w:rsidRPr="00F56684">
        <w:t>ViewModel</w:t>
      </w:r>
      <w:proofErr w:type="spellEnd"/>
      <w:r w:rsidRPr="00F56684">
        <w:t>, Buttons and Commands</w:t>
      </w:r>
    </w:p>
    <w:p w14:paraId="1BB73576" w14:textId="77777777" w:rsidR="007C53D1" w:rsidRDefault="007C53D1" w:rsidP="007C53D1">
      <w:r w:rsidRPr="00F56684">
        <w:t>08 - Revit API - Family Manager Plugin - Page Switcher Mechanism and Value Converters</w:t>
      </w:r>
    </w:p>
    <w:p w14:paraId="5E8AA298" w14:textId="77777777" w:rsidR="007C53D1" w:rsidRDefault="007C53D1" w:rsidP="007C53D1">
      <w:r w:rsidRPr="00F56684">
        <w:t>09 - Revit API - Family Manager Plugin - Populate List of Family Items</w:t>
      </w:r>
    </w:p>
    <w:p w14:paraId="078C79F0" w14:textId="77777777" w:rsidR="007C53D1" w:rsidRDefault="007C53D1" w:rsidP="007C53D1">
      <w:r w:rsidRPr="00F56684">
        <w:t>10 - Revit API - Family Manager Plugin - Implement Page Transition Animation</w:t>
      </w:r>
    </w:p>
    <w:p w14:paraId="332EA210" w14:textId="77777777" w:rsidR="007C53D1" w:rsidRDefault="007C53D1" w:rsidP="007C53D1">
      <w:r w:rsidRPr="00F56684">
        <w:t>11 - Revit API - Family Manager Plugin - Dark Theme and Styling</w:t>
      </w:r>
    </w:p>
    <w:p w14:paraId="1F0C0A4B" w14:textId="77777777" w:rsidR="007C53D1" w:rsidRDefault="007C53D1" w:rsidP="007C53D1">
      <w:r w:rsidRPr="00F56684">
        <w:t>12 - Revit API - Family Manager - Custom Button Style</w:t>
      </w:r>
    </w:p>
    <w:p w14:paraId="2BF3A7DA" w14:textId="77777777" w:rsidR="007C53D1" w:rsidRDefault="007C53D1" w:rsidP="007C53D1">
      <w:r w:rsidRPr="00F56684">
        <w:t>13 - Revit API - Family Manager - Item Type and Visual Indicator</w:t>
      </w:r>
    </w:p>
    <w:p w14:paraId="3D7B3069" w14:textId="77777777" w:rsidR="007C53D1" w:rsidRDefault="007C53D1" w:rsidP="007C53D1">
      <w:r w:rsidRPr="00F56684">
        <w:t>14 - Revit API - Family Manager - Style Family Item in List View</w:t>
      </w:r>
    </w:p>
    <w:p w14:paraId="39FCFA4C" w14:textId="77777777" w:rsidR="007C53D1" w:rsidRDefault="007C53D1" w:rsidP="007C53D1">
      <w:r w:rsidRPr="00F56684">
        <w:t>15 - Revit API - Family Manager - Create and style right click context menu for items in list view</w:t>
      </w:r>
    </w:p>
    <w:p w14:paraId="391AFA65" w14:textId="77777777" w:rsidR="007C53D1" w:rsidRDefault="007C53D1" w:rsidP="007C53D1">
      <w:r w:rsidRPr="00F56684">
        <w:t>16 - Revit API - Family Manager - Preferences and Repository Locations</w:t>
      </w:r>
    </w:p>
    <w:p w14:paraId="5B04C4CA" w14:textId="77777777" w:rsidR="007C53D1" w:rsidRDefault="007C53D1" w:rsidP="007C53D1">
      <w:r w:rsidRPr="00F56684">
        <w:t>17 - Revit API - Family Manager - Repository Context Menu Functionality</w:t>
      </w:r>
    </w:p>
    <w:p w14:paraId="60FE59E4" w14:textId="77777777" w:rsidR="007C53D1" w:rsidRDefault="007C53D1" w:rsidP="007C53D1">
      <w:r w:rsidRPr="00F56684">
        <w:t>18 - Revit API - Family Manager - Create Application Installer Executable File</w:t>
      </w:r>
    </w:p>
    <w:p w14:paraId="56EC4310" w14:textId="77777777" w:rsidR="00DB232C" w:rsidRDefault="00DB232C"/>
    <w:sectPr w:rsidR="00DB23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c3MDcyNDE2NTdT0lEKTi0uzszPAykwrAUAND0NtiwAAAA="/>
  </w:docVars>
  <w:rsids>
    <w:rsidRoot w:val="00DF153D"/>
    <w:rsid w:val="00374048"/>
    <w:rsid w:val="0061220F"/>
    <w:rsid w:val="007C53D1"/>
    <w:rsid w:val="007D5F6D"/>
    <w:rsid w:val="00DB232C"/>
    <w:rsid w:val="00DF1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4ECA9"/>
  <w15:chartTrackingRefBased/>
  <w15:docId w15:val="{097B0213-E184-4B92-A91E-195D079DB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F153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rv6L0jH5e9I&amp;list=PL7mg6Q0pUAfn8Pa7cyfRxTERRML964bUE" TargetMode="External"/><Relationship Id="rId5" Type="http://schemas.openxmlformats.org/officeDocument/2006/relationships/hyperlink" Target="https://www.linkedin.com/pulse/13-revit-api-family-manager-item-type-visual-marko-koljancic/" TargetMode="External"/><Relationship Id="rId4" Type="http://schemas.openxmlformats.org/officeDocument/2006/relationships/hyperlink" Target="https://www.youtube.com/watch?v=rv6L0jH5e9I&amp;list=PL7mg6Q0pUAfn8Pa7cyfRxTERRML964b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Koljancic</dc:creator>
  <cp:keywords/>
  <dc:description/>
  <cp:lastModifiedBy>Marko Koljancic</cp:lastModifiedBy>
  <cp:revision>2</cp:revision>
  <dcterms:created xsi:type="dcterms:W3CDTF">2020-02-05T17:25:00Z</dcterms:created>
  <dcterms:modified xsi:type="dcterms:W3CDTF">2020-02-05T18:06:00Z</dcterms:modified>
</cp:coreProperties>
</file>